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77288" w14:textId="5529FBAC" w:rsidR="00896F8E" w:rsidRPr="00896F8E" w:rsidRDefault="00896F8E" w:rsidP="00896F8E">
      <w:pPr>
        <w:shd w:val="clear" w:color="auto" w:fill="1F1F1F"/>
        <w:spacing w:after="0" w:line="450" w:lineRule="atLeast"/>
        <w:rPr>
          <w:rFonts w:ascii="Consolas" w:eastAsia="Times New Roman" w:hAnsi="Consolas" w:cs="Times New Roman"/>
          <w:color w:val="CCCCCC"/>
          <w:kern w:val="0"/>
          <w:sz w:val="33"/>
          <w:szCs w:val="33"/>
          <w14:ligatures w14:val="none"/>
        </w:rPr>
      </w:pPr>
      <w:r w:rsidRPr="00896F8E"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  <w:t xml:space="preserve">Shane Tinsley - Assignment 3.2 -1/18/24 Resources: </w:t>
      </w:r>
    </w:p>
    <w:p w14:paraId="49D18B78" w14:textId="77777777" w:rsidR="00896F8E" w:rsidRPr="00896F8E" w:rsidRDefault="00896F8E" w:rsidP="00896F8E">
      <w:pPr>
        <w:shd w:val="clear" w:color="auto" w:fill="1F1F1F"/>
        <w:spacing w:after="0" w:line="450" w:lineRule="atLeast"/>
        <w:rPr>
          <w:rFonts w:ascii="Consolas" w:eastAsia="Times New Roman" w:hAnsi="Consolas" w:cs="Times New Roman"/>
          <w:color w:val="CCCCCC"/>
          <w:kern w:val="0"/>
          <w:sz w:val="33"/>
          <w:szCs w:val="33"/>
          <w14:ligatures w14:val="none"/>
        </w:rPr>
      </w:pPr>
      <w:r w:rsidRPr="00896F8E"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  <w:t xml:space="preserve">    Textbook HTML &amp; CSS design and build </w:t>
      </w:r>
      <w:proofErr w:type="gramStart"/>
      <w:r w:rsidRPr="00896F8E"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  <w:t>websites</w:t>
      </w:r>
      <w:proofErr w:type="gramEnd"/>
      <w:r w:rsidRPr="00896F8E"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  <w:t xml:space="preserve"> </w:t>
      </w:r>
    </w:p>
    <w:p w14:paraId="06E0600D" w14:textId="666DD48D" w:rsidR="00896F8E" w:rsidRDefault="00896F8E" w:rsidP="00896F8E">
      <w:pPr>
        <w:shd w:val="clear" w:color="auto" w:fill="1F1F1F"/>
        <w:spacing w:after="0" w:line="450" w:lineRule="atLeast"/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</w:pPr>
      <w:r w:rsidRPr="00896F8E">
        <w:rPr>
          <w:rFonts w:ascii="Consolas" w:eastAsia="Times New Roman" w:hAnsi="Consolas" w:cs="Times New Roman"/>
          <w:color w:val="6A9955"/>
          <w:kern w:val="0"/>
          <w:sz w:val="33"/>
          <w:szCs w:val="33"/>
          <w14:ligatures w14:val="none"/>
        </w:rPr>
        <w:t xml:space="preserve">    </w:t>
      </w:r>
      <w:hyperlink r:id="rId4" w:history="1">
        <w:r w:rsidR="00CE15D0" w:rsidRPr="00896F8E">
          <w:rPr>
            <w:rStyle w:val="Hyperlink"/>
            <w:rFonts w:ascii="Consolas" w:eastAsia="Times New Roman" w:hAnsi="Consolas" w:cs="Times New Roman"/>
            <w:kern w:val="0"/>
            <w:sz w:val="33"/>
            <w:szCs w:val="33"/>
            <w14:ligatures w14:val="none"/>
          </w:rPr>
          <w:t>https://github.com/Zebtha/csd-340.git</w:t>
        </w:r>
      </w:hyperlink>
    </w:p>
    <w:p w14:paraId="1A1F833F" w14:textId="387F482D" w:rsidR="00CE15D0" w:rsidRDefault="00CE15D0" w:rsidP="00896F8E">
      <w:pPr>
        <w:shd w:val="clear" w:color="auto" w:fill="1F1F1F"/>
        <w:spacing w:after="0" w:line="450" w:lineRule="atLeast"/>
      </w:pPr>
      <w:hyperlink r:id="rId5" w:history="1">
        <w:r>
          <w:rPr>
            <w:rStyle w:val="Hyperlink"/>
            <w:rFonts w:ascii="Segoe UI" w:hAnsi="Segoe UI" w:cs="Segoe UI"/>
            <w:b/>
            <w:bCs/>
            <w:sz w:val="21"/>
            <w:szCs w:val="21"/>
            <w:shd w:val="clear" w:color="auto" w:fill="FFFFFF"/>
          </w:rPr>
          <w:t>https://zebtha.github.io/csd-340/</w:t>
        </w:r>
      </w:hyperlink>
    </w:p>
    <w:p w14:paraId="64BD2FE9" w14:textId="77777777" w:rsidR="00CE15D0" w:rsidRPr="00896F8E" w:rsidRDefault="00CE15D0" w:rsidP="00896F8E">
      <w:pPr>
        <w:shd w:val="clear" w:color="auto" w:fill="1F1F1F"/>
        <w:spacing w:after="0" w:line="450" w:lineRule="atLeast"/>
        <w:rPr>
          <w:rFonts w:ascii="Consolas" w:eastAsia="Times New Roman" w:hAnsi="Consolas" w:cs="Times New Roman"/>
          <w:color w:val="CCCCCC"/>
          <w:kern w:val="0"/>
          <w:sz w:val="33"/>
          <w:szCs w:val="33"/>
          <w14:ligatures w14:val="none"/>
        </w:rPr>
      </w:pPr>
    </w:p>
    <w:p w14:paraId="0511F374" w14:textId="17E18798" w:rsidR="0043616E" w:rsidRDefault="00896F8E">
      <w:r w:rsidRPr="00896F8E">
        <w:drawing>
          <wp:inline distT="0" distB="0" distL="0" distR="0" wp14:anchorId="421B8BEA" wp14:editId="6075A192">
            <wp:extent cx="5424421" cy="6515100"/>
            <wp:effectExtent l="0" t="0" r="5080" b="0"/>
            <wp:docPr id="12597303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73033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24421" cy="651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80373" w14:textId="0C193FC1" w:rsidR="00896F8E" w:rsidRDefault="00896F8E">
      <w:r w:rsidRPr="00896F8E">
        <w:lastRenderedPageBreak/>
        <w:drawing>
          <wp:inline distT="0" distB="0" distL="0" distR="0" wp14:anchorId="3FAF794C" wp14:editId="49CD3C90">
            <wp:extent cx="5563376" cy="6649378"/>
            <wp:effectExtent l="0" t="0" r="0" b="0"/>
            <wp:docPr id="5726015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601521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664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E768" w14:textId="4D14EC95" w:rsidR="00896F8E" w:rsidRDefault="00896F8E">
      <w:r w:rsidRPr="00896F8E">
        <w:lastRenderedPageBreak/>
        <w:drawing>
          <wp:inline distT="0" distB="0" distL="0" distR="0" wp14:anchorId="36C50086" wp14:editId="5757543C">
            <wp:extent cx="5943600" cy="4773295"/>
            <wp:effectExtent l="0" t="0" r="0" b="8255"/>
            <wp:docPr id="1788436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843659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7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6F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MzczNrewsDQ0MTJQ0lEKTi0uzszPAykwrAUA9dGqaSwAAAA="/>
  </w:docVars>
  <w:rsids>
    <w:rsidRoot w:val="00896F8E"/>
    <w:rsid w:val="0043616E"/>
    <w:rsid w:val="00896F8E"/>
    <w:rsid w:val="00CE15D0"/>
    <w:rsid w:val="00DC1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50289A"/>
  <w15:chartTrackingRefBased/>
  <w15:docId w15:val="{BBE96155-DC9E-40E0-B53D-220638E1C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E15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1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1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6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zebtha.github.io/csd-340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github.com/Zebtha/csd-340.git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34</Words>
  <Characters>253</Characters>
  <Application>Microsoft Office Word</Application>
  <DocSecurity>0</DocSecurity>
  <Lines>13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1</cp:revision>
  <dcterms:created xsi:type="dcterms:W3CDTF">2024-01-18T16:07:00Z</dcterms:created>
  <dcterms:modified xsi:type="dcterms:W3CDTF">2024-01-1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7077fe5-757c-48b4-8bba-6326e7c58c39</vt:lpwstr>
  </property>
</Properties>
</file>